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over 250,000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confirming the assumption of homoscedasticity.</w:t>
      </w:r>
    </w:p>
    <w:p>
      <w:pPr>
        <w:pStyle w:val="BodyText"/>
      </w:pPr>
      <w:r>
        <w:t xml:space="preserve">Normal Q-Q: The normal Q-Q shows residuals that are not normal because they do not follow a straight line (although they are rather straight until 2 on the theoretical quantile).</w:t>
      </w:r>
    </w:p>
    <w:p>
      <w:pPr>
        <w:pStyle w:val="BodyText"/>
      </w:pPr>
      <w:r>
        <w:t xml:space="preserve">Scale-Location This plot essentially tells us the same thing as the residuals vs. fitted plot (except using the square root of the standardized residuals), which is that since the residuals are evenly and randomly distributed around the horizontal dotted line, the assumption of homoscedasticity is confirm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would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Our null hypothesis was that fish length did not predict fish weight. Our results provided evidence to reject the null hypothesis, as fish weight was significantly predicted by differing fish lengths (analysis of variance, F(1, 91088) = 136700.2, ⍺ = 0.05, p &lt; 0.001).</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4T20:28:53Z</dcterms:created>
  <dcterms:modified xsi:type="dcterms:W3CDTF">2023-05-24T20: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